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278F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async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function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</w:t>
      </w:r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main(</w:t>
      </w:r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workbook: </w:t>
      </w:r>
      <w:proofErr w:type="spellStart"/>
      <w:r w:rsidRPr="003424BF">
        <w:rPr>
          <w:rFonts w:ascii="Menlo," w:eastAsia="Times New Roman" w:hAnsi="Menlo," w:cs="Times New Roman"/>
          <w:color w:val="008080"/>
          <w:sz w:val="24"/>
          <w:szCs w:val="24"/>
        </w:rPr>
        <w:t>ExcelScrip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.</w:t>
      </w:r>
      <w:r w:rsidRPr="003424BF">
        <w:rPr>
          <w:rFonts w:ascii="Menlo," w:eastAsia="Times New Roman" w:hAnsi="Menlo," w:cs="Times New Roman"/>
          <w:color w:val="008080"/>
          <w:sz w:val="24"/>
          <w:szCs w:val="24"/>
        </w:rPr>
        <w:t>Workbook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 {</w:t>
      </w:r>
    </w:p>
    <w:p w14:paraId="18E6EFE6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6E8E1A6D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Set the OpenAI API key - You'll need to add this in the Excel file or replace this part with your key</w:t>
      </w:r>
    </w:p>
    <w:p w14:paraId="5C98B990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apiKey = </w:t>
      </w:r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workbook.getWorksheet</w:t>
      </w:r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API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.getRange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A1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.getValue();</w:t>
      </w:r>
    </w:p>
    <w:p w14:paraId="6A13ADCA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endpoint: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string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= 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https://api.openai.com/v1/completions</w:t>
      </w:r>
      <w:proofErr w:type="gramStart"/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;</w:t>
      </w:r>
      <w:proofErr w:type="gramEnd"/>
    </w:p>
    <w:p w14:paraId="0FFF0E7B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46DB2DF8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get worksheet info</w:t>
      </w:r>
    </w:p>
    <w:p w14:paraId="617F6027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sheet =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workbook.getWorksheet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Request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;</w:t>
      </w:r>
    </w:p>
    <w:p w14:paraId="6E98A8EF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the ask</w:t>
      </w:r>
    </w:p>
    <w:p w14:paraId="7195C0D2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mytext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=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sheet.getRange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B1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.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getValue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);</w:t>
      </w:r>
    </w:p>
    <w:p w14:paraId="19133CFD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121783C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useful if </w:t>
      </w:r>
      <w:proofErr w:type="spellStart"/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if</w:t>
      </w:r>
      <w:proofErr w:type="spellEnd"/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 we get more than one row back</w:t>
      </w:r>
    </w:p>
    <w:p w14:paraId="2B269F1E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result =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workbook.getWorksheet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Result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;</w:t>
      </w:r>
    </w:p>
    <w:p w14:paraId="03B2FC1F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result.getRange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A1:D1000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.clear();</w:t>
      </w:r>
    </w:p>
    <w:p w14:paraId="047EE9E9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sheet.getRange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B2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.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setValue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 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</w:t>
      </w:r>
    </w:p>
    <w:p w14:paraId="13E04F69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1F5338BA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Set the model engine and prompt</w:t>
      </w:r>
    </w:p>
    <w:p w14:paraId="56B3F948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model: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string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= 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text-davinci-002</w:t>
      </w:r>
      <w:proofErr w:type="gramStart"/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;</w:t>
      </w:r>
      <w:proofErr w:type="gramEnd"/>
    </w:p>
    <w:p w14:paraId="516F2475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prompt: (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string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| </w:t>
      </w:r>
      <w:proofErr w:type="spellStart"/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boolean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|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number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 =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mytext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;</w:t>
      </w:r>
      <w:proofErr w:type="gramEnd"/>
    </w:p>
    <w:p w14:paraId="2FD68C86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54D9B95C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Set the HTTP headers</w:t>
      </w:r>
    </w:p>
    <w:p w14:paraId="3FA8DF9B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headers: </w:t>
      </w:r>
      <w:r w:rsidRPr="003424BF">
        <w:rPr>
          <w:rFonts w:ascii="Menlo," w:eastAsia="Times New Roman" w:hAnsi="Menlo," w:cs="Times New Roman"/>
          <w:color w:val="008080"/>
          <w:sz w:val="24"/>
          <w:szCs w:val="24"/>
        </w:rPr>
        <w:t>Headers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=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new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</w:t>
      </w:r>
      <w:proofErr w:type="gramStart"/>
      <w:r w:rsidRPr="003424BF">
        <w:rPr>
          <w:rFonts w:ascii="Menlo," w:eastAsia="Times New Roman" w:hAnsi="Menlo," w:cs="Times New Roman"/>
          <w:color w:val="008080"/>
          <w:sz w:val="24"/>
          <w:szCs w:val="24"/>
        </w:rPr>
        <w:t>Headers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;</w:t>
      </w:r>
    </w:p>
    <w:p w14:paraId="4C970756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headers.append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Content-Type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, 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application/</w:t>
      </w:r>
      <w:proofErr w:type="spellStart"/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json</w:t>
      </w:r>
      <w:proofErr w:type="spellEnd"/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;</w:t>
      </w:r>
    </w:p>
    <w:p w14:paraId="590159C3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headers.append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Authorization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, 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`Bearer 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${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apiKey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}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`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;</w:t>
      </w:r>
    </w:p>
    <w:p w14:paraId="23DD80C8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03A24490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Set the HTTP body</w:t>
      </w:r>
    </w:p>
    <w:p w14:paraId="032CFBDE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body: (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string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| </w:t>
      </w:r>
      <w:proofErr w:type="spellStart"/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boolean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|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number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 = </w:t>
      </w:r>
      <w:proofErr w:type="spellStart"/>
      <w:r w:rsidRPr="003424BF">
        <w:rPr>
          <w:rFonts w:ascii="Menlo," w:eastAsia="Times New Roman" w:hAnsi="Menlo," w:cs="Times New Roman"/>
          <w:color w:val="008080"/>
          <w:sz w:val="24"/>
          <w:szCs w:val="24"/>
        </w:rPr>
        <w:t>JSON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.stringify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{</w:t>
      </w:r>
    </w:p>
    <w:p w14:paraId="6FC725EC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model: model,</w:t>
      </w:r>
    </w:p>
    <w:p w14:paraId="4606CA5E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prompt: prompt,</w:t>
      </w:r>
    </w:p>
    <w:p w14:paraId="0D8E5DD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max_tokens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: </w:t>
      </w:r>
      <w:r w:rsidRPr="003424BF">
        <w:rPr>
          <w:rFonts w:ascii="Menlo," w:eastAsia="Times New Roman" w:hAnsi="Menlo," w:cs="Times New Roman"/>
          <w:color w:val="098658"/>
          <w:sz w:val="24"/>
          <w:szCs w:val="24"/>
        </w:rPr>
        <w:t>1024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,</w:t>
      </w:r>
    </w:p>
    <w:p w14:paraId="29B25426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n: </w:t>
      </w:r>
      <w:r w:rsidRPr="003424BF">
        <w:rPr>
          <w:rFonts w:ascii="Menlo," w:eastAsia="Times New Roman" w:hAnsi="Menlo," w:cs="Times New Roman"/>
          <w:color w:val="098658"/>
          <w:sz w:val="24"/>
          <w:szCs w:val="24"/>
        </w:rPr>
        <w:t>1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,</w:t>
      </w:r>
    </w:p>
    <w:p w14:paraId="3953103E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temperature: </w:t>
      </w:r>
      <w:r w:rsidRPr="003424BF">
        <w:rPr>
          <w:rFonts w:ascii="Menlo," w:eastAsia="Times New Roman" w:hAnsi="Menlo," w:cs="Times New Roman"/>
          <w:color w:val="098658"/>
          <w:sz w:val="24"/>
          <w:szCs w:val="24"/>
        </w:rPr>
        <w:t>0.5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,</w:t>
      </w:r>
    </w:p>
    <w:p w14:paraId="42A2FD9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});</w:t>
      </w:r>
    </w:p>
    <w:p w14:paraId="01E6F58E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1466F373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Send the HTTP request</w:t>
      </w:r>
    </w:p>
    <w:p w14:paraId="4C96325C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response: </w:t>
      </w:r>
      <w:r w:rsidRPr="003424BF">
        <w:rPr>
          <w:rFonts w:ascii="Menlo," w:eastAsia="Times New Roman" w:hAnsi="Menlo," w:cs="Times New Roman"/>
          <w:color w:val="008080"/>
          <w:sz w:val="24"/>
          <w:szCs w:val="24"/>
        </w:rPr>
        <w:t>Response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=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awai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</w:t>
      </w:r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fetch(</w:t>
      </w:r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endpoint, {</w:t>
      </w:r>
    </w:p>
    <w:p w14:paraId="3916CB0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method: 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POST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,</w:t>
      </w:r>
    </w:p>
    <w:p w14:paraId="3A7718E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headers: headers,</w:t>
      </w:r>
    </w:p>
    <w:p w14:paraId="0602C4C3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body: body,</w:t>
      </w:r>
    </w:p>
    <w:p w14:paraId="33432FD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});</w:t>
      </w:r>
    </w:p>
    <w:p w14:paraId="338E9A5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00C358D8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Parse the response as JSON</w:t>
      </w:r>
    </w:p>
    <w:p w14:paraId="6133FF27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json: </w:t>
      </w:r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{ choices</w:t>
      </w:r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: { text: (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string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|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boolean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|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number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 }[] } =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awai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response.json();</w:t>
      </w:r>
    </w:p>
    <w:p w14:paraId="22D06D36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30FA8117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Get the answer - </w:t>
      </w:r>
      <w:proofErr w:type="gramStart"/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i.e.</w:t>
      </w:r>
      <w:proofErr w:type="gramEnd"/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 output</w:t>
      </w:r>
    </w:p>
    <w:p w14:paraId="15372C58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lastRenderedPageBreak/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text: (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string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|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boolean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|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number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 = </w:t>
      </w:r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json.choices</w:t>
      </w:r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[</w:t>
      </w:r>
      <w:r w:rsidRPr="003424BF">
        <w:rPr>
          <w:rFonts w:ascii="Menlo," w:eastAsia="Times New Roman" w:hAnsi="Menlo," w:cs="Times New Roman"/>
          <w:color w:val="098658"/>
          <w:sz w:val="24"/>
          <w:szCs w:val="24"/>
        </w:rPr>
        <w:t>0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].text;</w:t>
      </w:r>
    </w:p>
    <w:p w14:paraId="00ACEF69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05692E8B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Output the generated text</w:t>
      </w:r>
    </w:p>
    <w:p w14:paraId="2F2B4218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console.log(text</w:t>
      </w:r>
      <w:proofErr w:type="gramStart"/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);</w:t>
      </w:r>
      <w:proofErr w:type="gramEnd"/>
    </w:p>
    <w:p w14:paraId="29936F8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1829D882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output =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sheet.getRange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B3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;</w:t>
      </w:r>
    </w:p>
    <w:p w14:paraId="1863C23E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461F7989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output.setValue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text);</w:t>
      </w:r>
    </w:p>
    <w:p w14:paraId="40865705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7CC53FAB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cell =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sheet.getRange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B4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;</w:t>
      </w:r>
    </w:p>
    <w:p w14:paraId="36286FB1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4851BAC8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Split the cell contents by new line</w:t>
      </w:r>
    </w:p>
    <w:p w14:paraId="02777090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3B25F8FD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arr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=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cell.getValue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).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toString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).split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\n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;</w:t>
      </w:r>
    </w:p>
    <w:p w14:paraId="3ACDCFFD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04B0F1BC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cons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newcell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=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result.getRange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A1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;</w:t>
      </w:r>
    </w:p>
    <w:p w14:paraId="13365E17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27C452F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var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offset = </w:t>
      </w:r>
      <w:proofErr w:type="gramStart"/>
      <w:r w:rsidRPr="003424BF">
        <w:rPr>
          <w:rFonts w:ascii="Menlo," w:eastAsia="Times New Roman" w:hAnsi="Menlo," w:cs="Times New Roman"/>
          <w:color w:val="098658"/>
          <w:sz w:val="24"/>
          <w:szCs w:val="24"/>
        </w:rPr>
        <w:t>0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;</w:t>
      </w:r>
      <w:proofErr w:type="gramEnd"/>
    </w:p>
    <w:p w14:paraId="31AF0FC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console.log (</w:t>
      </w:r>
      <w:proofErr w:type="spellStart"/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arr</w:t>
      </w:r>
      <w:proofErr w:type="spellEnd"/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)</w:t>
      </w:r>
    </w:p>
    <w:p w14:paraId="23FCA3BA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2E21E206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for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(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let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i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= </w:t>
      </w:r>
      <w:r w:rsidRPr="003424BF">
        <w:rPr>
          <w:rFonts w:ascii="Menlo," w:eastAsia="Times New Roman" w:hAnsi="Menlo," w:cs="Times New Roman"/>
          <w:color w:val="098658"/>
          <w:sz w:val="24"/>
          <w:szCs w:val="24"/>
        </w:rPr>
        <w:t>0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; 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i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&lt;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arr.length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; 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i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++) {</w:t>
      </w:r>
    </w:p>
    <w:p w14:paraId="64E8D6A5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Write the value to the next cell</w:t>
      </w:r>
    </w:p>
    <w:p w14:paraId="537F694F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59F7CEB8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if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(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arr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[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i</w:t>
      </w:r>
      <w:proofErr w:type="spellEnd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].length</w:t>
      </w:r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&gt; </w:t>
      </w:r>
      <w:r w:rsidRPr="003424BF">
        <w:rPr>
          <w:rFonts w:ascii="Menlo," w:eastAsia="Times New Roman" w:hAnsi="Menlo," w:cs="Times New Roman"/>
          <w:color w:val="098658"/>
          <w:sz w:val="24"/>
          <w:szCs w:val="24"/>
        </w:rPr>
        <w:t>0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 {</w:t>
      </w:r>
    </w:p>
    <w:p w14:paraId="12C24C9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    </w:t>
      </w:r>
      <w:proofErr w:type="spellStart"/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newcell.getOffsetRange</w:t>
      </w:r>
      <w:proofErr w:type="spellEnd"/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offset, </w:t>
      </w:r>
      <w:r w:rsidRPr="003424BF">
        <w:rPr>
          <w:rFonts w:ascii="Menlo," w:eastAsia="Times New Roman" w:hAnsi="Menlo," w:cs="Times New Roman"/>
          <w:color w:val="098658"/>
          <w:sz w:val="24"/>
          <w:szCs w:val="24"/>
        </w:rPr>
        <w:t>0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.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setValue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arr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[</w:t>
      </w:r>
      <w:proofErr w:type="spell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i</w:t>
      </w:r>
      <w:proofErr w:type="spell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]);</w:t>
      </w:r>
    </w:p>
    <w:p w14:paraId="4300742D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0375B4D9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    offset+</w:t>
      </w:r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+;</w:t>
      </w:r>
      <w:proofErr w:type="gramEnd"/>
    </w:p>
    <w:p w14:paraId="55A79BC8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}</w:t>
      </w:r>
    </w:p>
    <w:p w14:paraId="1A103547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}</w:t>
      </w:r>
    </w:p>
    <w:p w14:paraId="7AD8B4AA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6697CFB9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8000"/>
          <w:sz w:val="24"/>
          <w:szCs w:val="24"/>
        </w:rPr>
        <w:t>// console.log(offset)</w:t>
      </w:r>
    </w:p>
    <w:p w14:paraId="6908D0AF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</w:t>
      </w:r>
      <w:r w:rsidRPr="003424BF">
        <w:rPr>
          <w:rFonts w:ascii="Menlo," w:eastAsia="Times New Roman" w:hAnsi="Menlo," w:cs="Times New Roman"/>
          <w:color w:val="0000FF"/>
          <w:sz w:val="24"/>
          <w:szCs w:val="24"/>
        </w:rPr>
        <w:t>if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(offset &gt; </w:t>
      </w:r>
      <w:r w:rsidRPr="003424BF">
        <w:rPr>
          <w:rFonts w:ascii="Menlo," w:eastAsia="Times New Roman" w:hAnsi="Menlo," w:cs="Times New Roman"/>
          <w:color w:val="098658"/>
          <w:sz w:val="24"/>
          <w:szCs w:val="24"/>
        </w:rPr>
        <w:t>1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 {</w:t>
      </w:r>
    </w:p>
    <w:p w14:paraId="123AB9AC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    </w:t>
      </w:r>
      <w:proofErr w:type="gramStart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sheet.getRange</w:t>
      </w:r>
      <w:proofErr w:type="gramEnd"/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B2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.setValue(</w:t>
      </w:r>
      <w:r w:rsidRPr="003424BF">
        <w:rPr>
          <w:rFonts w:ascii="Menlo," w:eastAsia="Times New Roman" w:hAnsi="Menlo," w:cs="Times New Roman"/>
          <w:color w:val="A31515"/>
          <w:sz w:val="24"/>
          <w:szCs w:val="24"/>
        </w:rPr>
        <w:t>"Check 'Result' sheet to get answers separated by multiple rows"</w:t>
      </w: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)</w:t>
      </w:r>
    </w:p>
    <w:p w14:paraId="71F1A4C4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</w:p>
    <w:p w14:paraId="5E4AF6A0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    }</w:t>
      </w:r>
    </w:p>
    <w:p w14:paraId="7CE4490A" w14:textId="77777777" w:rsidR="003424BF" w:rsidRPr="003424BF" w:rsidRDefault="003424BF" w:rsidP="003424BF">
      <w:pPr>
        <w:shd w:val="clear" w:color="auto" w:fill="FFFFFE"/>
        <w:spacing w:after="0" w:line="240" w:lineRule="auto"/>
        <w:rPr>
          <w:rFonts w:ascii="Menlo," w:eastAsia="Times New Roman" w:hAnsi="Menlo," w:cs="Times New Roman"/>
          <w:color w:val="000000"/>
          <w:sz w:val="24"/>
          <w:szCs w:val="24"/>
        </w:rPr>
      </w:pPr>
      <w:r w:rsidRPr="003424BF">
        <w:rPr>
          <w:rFonts w:ascii="Menlo," w:eastAsia="Times New Roman" w:hAnsi="Menlo," w:cs="Times New Roman"/>
          <w:color w:val="000000"/>
          <w:sz w:val="24"/>
          <w:szCs w:val="24"/>
        </w:rPr>
        <w:t>}</w:t>
      </w:r>
    </w:p>
    <w:p w14:paraId="5CD2FA92" w14:textId="77777777" w:rsidR="00140846" w:rsidRDefault="00000000"/>
    <w:sectPr w:rsidR="001408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,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zNjcxsrQwNzMwMDFT0lEKTi0uzszPAykwrAUA4qiG9CwAAAA="/>
  </w:docVars>
  <w:rsids>
    <w:rsidRoot w:val="003424BF"/>
    <w:rsid w:val="00240C20"/>
    <w:rsid w:val="003424BF"/>
    <w:rsid w:val="004B0BA1"/>
    <w:rsid w:val="00AE2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B0A6C"/>
  <w15:chartTrackingRefBased/>
  <w15:docId w15:val="{B9C5A8F1-2C08-4671-8E2A-0C5313CDC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3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4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2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6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2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L. Williams</dc:creator>
  <cp:keywords/>
  <dc:description/>
  <cp:lastModifiedBy>Kelly L. Williams</cp:lastModifiedBy>
  <cp:revision>1</cp:revision>
  <dcterms:created xsi:type="dcterms:W3CDTF">2023-03-18T18:23:00Z</dcterms:created>
  <dcterms:modified xsi:type="dcterms:W3CDTF">2023-03-18T18:50:00Z</dcterms:modified>
</cp:coreProperties>
</file>